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Committee/Professor Search Committee],</w:t>
      </w:r>
    </w:p>
    <w:p>
      <w:pPr>
        <w:pStyle w:val="BodyText"/>
      </w:pPr>
      <w:r>
        <w:t xml:space="preserve">I am writing to express my sincere interest in the [specific position title, e.g., "Assistant Professor of Sociology"] role at [University Name] in the United States New York City. As a dedicated academic with a passion for advancing knowledge and fostering intellectual growth, I am eager to contribute my expertise, research experience, and teaching philosophy to an institution that values innovation and excellence. The opportunity to join a vibrant academic community in New York City—a global hub of culture, diversity, and innovation—represents an unparalleled chance to further my career as a Professor while making meaningful contributions to the university’s mission.</w:t>
      </w:r>
    </w:p>
    <w:p>
      <w:pPr>
        <w:pStyle w:val="BodyText"/>
      </w:pPr>
      <w:r>
        <w:t xml:space="preserve">With over [X years] of experience in academia, I have developed a robust foundation in [specific field or discipline], which aligns closely with the research and teaching priorities of your department. My academic journey began at [Your University], where I earned my [degree, e.g., Ph.D.] in [Your Field]. This rigorous training, combined with my postdoctoral work at [Institution Name] in the United States New York City, has equipped me with the skills to design and deliver impactful curricula, mentor students from diverse backgrounds, and conduct interdisciplinary research that addresses pressing societal challenges.</w:t>
      </w:r>
    </w:p>
    <w:p>
      <w:pPr>
        <w:pStyle w:val="BodyText"/>
      </w:pPr>
      <w:r>
        <w:t xml:space="preserve">As a Professor, I believe in the transformative power of education to shape lives and drive progress. My teaching philosophy centers on creating an inclusive classroom environment where students are encouraged to think critically, engage with complex ideas, and apply their learning to real-world problems. In my previous roles at [Previous Institution], I have taught courses such as [list specific courses], which have consistently received high student evaluations for their clarity, relevance, and ability to inspire intellectual curiosity. I am particularly drawn to the opportunity to contribute to your program’s emphasis on [specific program value, e.g., "interdisciplinary collaboration" or "community engagement"], as this resonates deeply with my own commitment to fostering a dynamic and supportive learning ecosystem.</w:t>
      </w:r>
    </w:p>
    <w:p>
      <w:pPr>
        <w:pStyle w:val="BodyText"/>
      </w:pPr>
      <w:r>
        <w:t xml:space="preserve">In addition to my teaching responsibilities, I have actively pursued research that reflects the evolving landscape of [your field]. My work on [specific research topic] has been published in leading journals such as [Journal Names], and I have presented my findings at conferences across the United States New York City, including the [Conference Name] hosted by [University or Organization]. For example, my recent project examining [brief description of research] has sparked collaborations with institutions in New York City’s academic and nonprofit sectors, underscoring the potential for interdisciplinary partnerships that align with your university’s strategic goals. I am particularly excited about the possibility of expanding this work within a dynamic environment like New York City, where access to diverse communities, cultural institutions, and cutting-edge resources can enrich both my research and student learning.</w:t>
      </w:r>
    </w:p>
    <w:p>
      <w:pPr>
        <w:pStyle w:val="BodyText"/>
      </w:pPr>
      <w:r>
        <w:t xml:space="preserve">My commitment to academic excellence extends beyond the classroom and laboratory. As a Professor, I have actively participated in mentoring graduate students, serving on university committees, and contributing to professional organizations such as [Name of Organization]. These experiences have honed my ability to collaborate with colleagues across disciplines and engage with stakeholders who share a vision for advancing education and research. In New York City, I am especially interested in leveraging the city’s unique resources to build partnerships with local schools, cultural institutions, and industry leaders. Such collaborations not only enhance the educational experience for students but also position the university as a catalyst for positive change in the community.</w:t>
      </w:r>
    </w:p>
    <w:p>
      <w:pPr>
        <w:pStyle w:val="BodyText"/>
      </w:pPr>
      <w:r>
        <w:t xml:space="preserve">What draws me most to [University Name] is its reputation as a leader in [specific area, e.g., "innovative teaching" or "global engagement"], combined with its location in the United States New York City. The city’s cultural vibrancy, intellectual energy, and diversity offer an unparalleled backdrop for academic exploration and personal growth. I am particularly inspired by your university’s dedication to [specific initiative or value, e.g., "sustainability," "equity," or "student success"], which aligns with my own goals as a Professor to create a legacy of impact through education and research. I am confident that my background, skills, and vision would enable me to contribute meaningfully to your department’s continued success.</w:t>
      </w:r>
    </w:p>
    <w:p>
      <w:pPr>
        <w:pStyle w:val="BodyText"/>
      </w:pPr>
      <w:r>
        <w:t xml:space="preserve">In closing, I would be honored to bring my passion for teaching, research, and service to [University Name] in the United States New York City. I am eager to discuss how my experiences and aspirations align with the needs of your institution and the goals of your students. Thank you for considering my application. I look forward to the opportunity to further explore how we can collaborate to advance academic excellence in this extraordinary c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15:43:27Z</dcterms:created>
  <dcterms:modified xsi:type="dcterms:W3CDTF">2026-07-24T15:43:27Z</dcterms:modified>
</cp:coreProperties>
</file>

<file path=docProps/custom.xml><?xml version="1.0" encoding="utf-8"?>
<Properties xmlns="http://schemas.openxmlformats.org/officeDocument/2006/custom-properties" xmlns:vt="http://schemas.openxmlformats.org/officeDocument/2006/docPropsVTypes"/>
</file>